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580966FE" w:rsidR="00DC3472" w:rsidRPr="004C2BE0" w:rsidRDefault="00000000" w:rsidP="00C23448">
      <w:pPr>
        <w:pStyle w:val="Title"/>
      </w:pPr>
      <w:r w:rsidRPr="004C2BE0">
        <w:t xml:space="preserve">Title </w:t>
      </w:r>
    </w:p>
    <w:p w14:paraId="060E67BB" w14:textId="7BC11628" w:rsidR="00DC3472" w:rsidRPr="004C2BE0" w:rsidRDefault="00000000" w:rsidP="00C23448">
      <w:pPr>
        <w:pStyle w:val="Subtitle"/>
      </w:pPr>
      <w:r w:rsidRPr="004C2BE0">
        <w:t xml:space="preserve">Subtitle </w:t>
      </w:r>
    </w:p>
    <w:p w14:paraId="71AE35DD" w14:textId="397BEE59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Author </w:t>
      </w:r>
    </w:p>
    <w:p w14:paraId="435563AF" w14:textId="6273A2DF" w:rsidR="00DC3472" w:rsidRPr="004C2BE0" w:rsidRDefault="00000000" w:rsidP="004C2BE0">
      <w:pPr>
        <w:pStyle w:val="Date"/>
        <w:rPr>
          <w:color w:val="000000" w:themeColor="text1"/>
        </w:rPr>
      </w:pPr>
      <w:r w:rsidRPr="004C2BE0">
        <w:rPr>
          <w:color w:val="000000" w:themeColor="text1"/>
        </w:rPr>
        <w:t xml:space="preserve">Date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4C2BE0">
      <w:pPr>
        <w:pStyle w:val="Heading1"/>
      </w:pPr>
      <w:bookmarkStart w:id="0" w:name="heading-1"/>
      <w:r w:rsidRPr="004C2BE0">
        <w:t xml:space="preserve"> Heading 1 </w:t>
      </w:r>
      <w:bookmarkEnd w:id="0"/>
    </w:p>
    <w:p w14:paraId="1070B64A" w14:textId="77777777" w:rsidR="00DC3472" w:rsidRPr="004C2BE0" w:rsidRDefault="00000000" w:rsidP="00914C4D">
      <w:pPr>
        <w:pStyle w:val="StyleHeading2LatinETBemboText1"/>
      </w:pPr>
      <w:bookmarkStart w:id="1" w:name="heading-2"/>
      <w:r w:rsidRPr="004C2BE0">
        <w:t xml:space="preserve"> Heading 2 </w:t>
      </w:r>
      <w:bookmarkEnd w:id="1"/>
    </w:p>
    <w:p w14:paraId="4F0DFB9D" w14:textId="77777777" w:rsidR="00DC3472" w:rsidRPr="004C2BE0" w:rsidRDefault="00000000" w:rsidP="00914C4D">
      <w:pPr>
        <w:pStyle w:val="Heading4"/>
      </w:pPr>
      <w:bookmarkStart w:id="2" w:name="heading-3"/>
      <w:r w:rsidRPr="004C2BE0">
        <w:t xml:space="preserve"> </w:t>
      </w:r>
      <w:r w:rsidRPr="00914C4D">
        <w:t>Heading</w:t>
      </w:r>
      <w:r w:rsidRPr="004C2BE0">
        <w:t xml:space="preserve"> 3 </w:t>
      </w:r>
      <w:bookmarkEnd w:id="2"/>
    </w:p>
    <w:p w14:paraId="667AA1DB" w14:textId="77777777" w:rsidR="00DC3472" w:rsidRPr="004C2BE0" w:rsidRDefault="00000000">
      <w:pPr>
        <w:pStyle w:val="Heading4"/>
      </w:pPr>
      <w:bookmarkStart w:id="3" w:name="heading-4"/>
      <w:r w:rsidRPr="004C2BE0">
        <w:t xml:space="preserve"> 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C2BE0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4C2BE0">
      <w:pPr>
        <w:pStyle w:val="BodyText"/>
      </w:pPr>
      <w:r w:rsidRPr="004C2BE0">
        <w:t xml:space="preserve"> Body Text. Body Text Char.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4C2BE0">
          <w:rPr>
            <w:rStyle w:val="Hyperlink"/>
            <w:color w:val="1F497D" w:themeColor="text2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Footnote.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4C2BE0">
      <w:pPr>
        <w:pStyle w:val="BlockText"/>
      </w:pPr>
      <w:r w:rsidRPr="004C2BE0">
        <w:t xml:space="preserve"> Block Text. </w:t>
      </w:r>
    </w:p>
    <w:p w14:paraId="12134727" w14:textId="77777777" w:rsidR="00DC3472" w:rsidRPr="004C2BE0" w:rsidRDefault="00000000">
      <w:pPr>
        <w:pStyle w:val="Tabl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4C2BE0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4C2BE0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4C2BE0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4C2BE0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>
      <w:pPr>
        <w:pStyle w:val="Imag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Term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lastRenderedPageBreak/>
        <w:t xml:space="preserve"> DefinitionTerm </w:t>
      </w:r>
    </w:p>
    <w:p w14:paraId="18401637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sectPr w:rsidR="00DC3472" w:rsidRPr="004C2B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1B729" w14:textId="77777777" w:rsidR="00C85129" w:rsidRDefault="00C85129">
      <w:pPr>
        <w:spacing w:after="0"/>
      </w:pPr>
      <w:r>
        <w:separator/>
      </w:r>
    </w:p>
  </w:endnote>
  <w:endnote w:type="continuationSeparator" w:id="0">
    <w:p w14:paraId="0CF65BA3" w14:textId="77777777" w:rsidR="00C85129" w:rsidRDefault="00C851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C184C" w14:textId="77777777" w:rsidR="00C85129" w:rsidRDefault="00C85129">
      <w:r>
        <w:separator/>
      </w:r>
    </w:p>
  </w:footnote>
  <w:footnote w:type="continuationSeparator" w:id="0">
    <w:p w14:paraId="5376E925" w14:textId="77777777" w:rsidR="00C85129" w:rsidRDefault="00C85129">
      <w:r>
        <w:continuationSeparator/>
      </w:r>
    </w:p>
  </w:footnote>
  <w:footnote w:id="1">
    <w:p w14:paraId="5D935855" w14:textId="77777777" w:rsidR="00DC347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671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0843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74879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42090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D601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60A17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D6B5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CCD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A2BB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F6CC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4C2BE0"/>
    <w:rsid w:val="00914C4D"/>
    <w:rsid w:val="00A26150"/>
    <w:rsid w:val="00C23448"/>
    <w:rsid w:val="00C85129"/>
    <w:rsid w:val="00D75FB6"/>
    <w:rsid w:val="00D80705"/>
    <w:rsid w:val="00DC3472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3448"/>
  </w:style>
  <w:style w:type="paragraph" w:styleId="Heading1">
    <w:name w:val="heading 1"/>
    <w:basedOn w:val="Normal"/>
    <w:next w:val="BodyText"/>
    <w:autoRedefine/>
    <w:uiPriority w:val="9"/>
    <w:qFormat/>
    <w:rsid w:val="004C2BE0"/>
    <w:pPr>
      <w:keepNext/>
      <w:keepLines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4C4D"/>
    <w:pPr>
      <w:keepNext/>
      <w:keepLines/>
      <w:spacing w:before="200" w:after="0"/>
      <w:outlineLvl w:val="1"/>
    </w:pPr>
    <w:rPr>
      <w:rFonts w:ascii="ETBembo" w:eastAsiaTheme="majorEastAsia" w:hAnsi="ETBembo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2"/>
    </w:pPr>
    <w:rPr>
      <w:rFonts w:ascii="ETBembo" w:eastAsiaTheme="majorEastAsia" w:hAnsi="ETBembo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3"/>
    </w:pPr>
    <w:rPr>
      <w:rFonts w:ascii="ETBembo" w:eastAsiaTheme="majorEastAsia" w:hAnsi="ETBembo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C2BE0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23448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C2BE0"/>
    <w:rPr>
      <w:rFonts w:ascii="ETBembo" w:hAnsi="ETBembo"/>
      <w:color w:val="4F81BD" w:themeColor="accen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80705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4C2BE0"/>
    <w:rPr>
      <w:rFonts w:ascii="ETBembo" w:hAnsi="ETBembo"/>
      <w:color w:val="000000" w:themeColor="text1"/>
    </w:rPr>
  </w:style>
  <w:style w:type="paragraph" w:customStyle="1" w:styleId="StyleHeading2LatinETBemboText1">
    <w:name w:val="Style Heading 2 + (Latin) ETBembo Text 1"/>
    <w:basedOn w:val="Heading2"/>
    <w:autoRedefine/>
    <w:qFormat/>
    <w:rsid w:val="00914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5</cp:revision>
  <dcterms:created xsi:type="dcterms:W3CDTF">2023-06-12T19:52:00Z</dcterms:created>
  <dcterms:modified xsi:type="dcterms:W3CDTF">2023-06-12T20:43:00Z</dcterms:modified>
</cp:coreProperties>
</file>